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67487" w14:textId="5863B292" w:rsidR="003A2DB9" w:rsidRPr="00D0617D" w:rsidRDefault="003A2DB9" w:rsidP="003A2DB9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sz w:val="28"/>
          <w:szCs w:val="28"/>
        </w:rPr>
      </w:pPr>
      <w:r w:rsidRPr="00D0617D">
        <w:rPr>
          <w:rFonts w:ascii="Arial" w:eastAsia="Calibri" w:hAnsi="Arial" w:cs="Arial"/>
          <w:b/>
          <w:spacing w:val="-3"/>
          <w:sz w:val="28"/>
          <w:szCs w:val="28"/>
        </w:rPr>
        <w:t>Summary of the Program’s Assessment Plan |</w:t>
      </w:r>
      <w:r w:rsidRPr="00D0617D">
        <w:rPr>
          <w:rFonts w:ascii="Arial" w:eastAsia="Times New Roman" w:hAnsi="Arial" w:cs="Arial"/>
          <w:b/>
          <w:sz w:val="28"/>
          <w:szCs w:val="28"/>
        </w:rPr>
        <w:t xml:space="preserve"> Generalist Practice</w:t>
      </w:r>
      <w:r w:rsidR="00F23CA6" w:rsidRPr="00D0617D">
        <w:rPr>
          <w:rFonts w:ascii="Arial" w:eastAsia="Times New Roman" w:hAnsi="Arial" w:cs="Arial"/>
          <w:b/>
          <w:sz w:val="28"/>
          <w:szCs w:val="28"/>
        </w:rPr>
        <w:t xml:space="preserve"> </w:t>
      </w:r>
    </w:p>
    <w:p w14:paraId="1DC14134" w14:textId="0CE7831B" w:rsidR="003A2DB9" w:rsidRPr="00D0617D" w:rsidRDefault="00F23CA6" w:rsidP="00F23CA6">
      <w:pPr>
        <w:spacing w:after="0" w:line="240" w:lineRule="auto"/>
        <w:jc w:val="center"/>
        <w:textAlignment w:val="baseline"/>
        <w:rPr>
          <w:rFonts w:ascii="Arial" w:eastAsia="Calibri" w:hAnsi="Arial" w:cs="Arial"/>
          <w:spacing w:val="-3"/>
          <w:sz w:val="28"/>
          <w:szCs w:val="28"/>
        </w:rPr>
      </w:pPr>
      <w:r w:rsidRPr="00D0617D">
        <w:rPr>
          <w:rFonts w:ascii="Arial" w:eastAsia="Times New Roman" w:hAnsi="Arial" w:cs="Arial"/>
          <w:b/>
          <w:sz w:val="28"/>
          <w:szCs w:val="28"/>
        </w:rPr>
        <w:t>2020 – 2021 Academic Year</w:t>
      </w:r>
    </w:p>
    <w:p w14:paraId="19EF196C" w14:textId="0287F834" w:rsidR="003A2DB9" w:rsidRPr="006A7000" w:rsidRDefault="003A2DB9" w:rsidP="003A2DB9">
      <w:pPr>
        <w:spacing w:after="0" w:line="240" w:lineRule="auto"/>
        <w:rPr>
          <w:rFonts w:ascii="Arial" w:eastAsia="Calibri" w:hAnsi="Arial" w:cs="Arial"/>
          <w:spacing w:val="-3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735"/>
        <w:gridCol w:w="1615"/>
      </w:tblGrid>
      <w:tr w:rsidR="003A2DB9" w14:paraId="47C0AE85" w14:textId="77777777" w:rsidTr="00081894">
        <w:trPr>
          <w:jc w:val="center"/>
        </w:trPr>
        <w:tc>
          <w:tcPr>
            <w:tcW w:w="9350" w:type="dxa"/>
            <w:gridSpan w:val="2"/>
            <w:shd w:val="clear" w:color="auto" w:fill="E7E6E6" w:themeFill="background2"/>
          </w:tcPr>
          <w:p w14:paraId="04AEFA30" w14:textId="2182C3D4" w:rsidR="003A2DB9" w:rsidRPr="00544D37" w:rsidRDefault="003A2DB9" w:rsidP="00081894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 xml:space="preserve">Assessment Measure #1: </w:t>
            </w:r>
            <w:r w:rsidR="00477969">
              <w:rPr>
                <w:rFonts w:ascii="Arial" w:eastAsia="Times New Roman" w:hAnsi="Arial" w:cs="Arial"/>
                <w:b/>
              </w:rPr>
              <w:t>BSW Field Learning Contract/Evaluation</w:t>
            </w:r>
          </w:p>
        </w:tc>
      </w:tr>
      <w:tr w:rsidR="003A2DB9" w14:paraId="15528777" w14:textId="77777777" w:rsidTr="00081894">
        <w:trPr>
          <w:jc w:val="center"/>
        </w:trPr>
        <w:tc>
          <w:tcPr>
            <w:tcW w:w="7735" w:type="dxa"/>
          </w:tcPr>
          <w:p w14:paraId="45F40F2A" w14:textId="77777777" w:rsidR="003A2DB9" w:rsidRDefault="003A2DB9" w:rsidP="00081894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(</w:t>
            </w:r>
            <w:proofErr w:type="spellStart"/>
            <w:r>
              <w:rPr>
                <w:rFonts w:ascii="Arial" w:eastAsia="Times New Roman" w:hAnsi="Arial" w:cs="Arial"/>
              </w:rPr>
              <w:t>ies</w:t>
            </w:r>
            <w:proofErr w:type="spellEnd"/>
            <w:r>
              <w:rPr>
                <w:rFonts w:ascii="Arial" w:eastAsia="Times New Roman" w:hAnsi="Arial" w:cs="Arial"/>
              </w:rPr>
              <w:t>) assessed:</w:t>
            </w:r>
          </w:p>
        </w:tc>
        <w:tc>
          <w:tcPr>
            <w:tcW w:w="1615" w:type="dxa"/>
          </w:tcPr>
          <w:p w14:paraId="3EF698D9" w14:textId="70F98AF1" w:rsidR="003A2DB9" w:rsidRDefault="00477969" w:rsidP="00477969">
            <w:pPr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-9</w:t>
            </w:r>
          </w:p>
        </w:tc>
      </w:tr>
      <w:tr w:rsidR="003A2DB9" w14:paraId="68C0F3CC" w14:textId="77777777" w:rsidTr="00081894">
        <w:trPr>
          <w:jc w:val="center"/>
        </w:trPr>
        <w:tc>
          <w:tcPr>
            <w:tcW w:w="7735" w:type="dxa"/>
          </w:tcPr>
          <w:p w14:paraId="1A239069" w14:textId="77777777" w:rsidR="003A2DB9" w:rsidRDefault="003A2DB9" w:rsidP="00081894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1615" w:type="dxa"/>
          </w:tcPr>
          <w:p w14:paraId="6167DE1D" w14:textId="2683B345" w:rsidR="003A2DB9" w:rsidRDefault="00477969" w:rsidP="00477969">
            <w:pPr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KVSCA</w:t>
            </w:r>
          </w:p>
        </w:tc>
      </w:tr>
      <w:tr w:rsidR="003A2DB9" w14:paraId="19371FB1" w14:textId="77777777" w:rsidTr="00081894">
        <w:trPr>
          <w:jc w:val="center"/>
        </w:trPr>
        <w:tc>
          <w:tcPr>
            <w:tcW w:w="7735" w:type="dxa"/>
          </w:tcPr>
          <w:p w14:paraId="4D55BD37" w14:textId="77777777" w:rsidR="003A2DB9" w:rsidRDefault="003A2DB9" w:rsidP="00081894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1615" w:type="dxa"/>
          </w:tcPr>
          <w:p w14:paraId="028197E3" w14:textId="6F696B32" w:rsidR="003A2DB9" w:rsidRDefault="007D6256" w:rsidP="00477969">
            <w:pPr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5</w:t>
            </w:r>
            <w:r w:rsidRPr="007D6256">
              <w:rPr>
                <w:rFonts w:ascii="Arial" w:eastAsia="Times New Roman" w:hAnsi="Arial" w:cs="Arial"/>
                <w:vertAlign w:val="superscript"/>
              </w:rPr>
              <w:t>th</w:t>
            </w:r>
            <w:r>
              <w:rPr>
                <w:rFonts w:ascii="Arial" w:eastAsia="Times New Roman" w:hAnsi="Arial" w:cs="Arial"/>
              </w:rPr>
              <w:t xml:space="preserve"> Week </w:t>
            </w:r>
            <w:r w:rsidR="00477969">
              <w:rPr>
                <w:rFonts w:ascii="Arial" w:eastAsia="Times New Roman" w:hAnsi="Arial" w:cs="Arial"/>
              </w:rPr>
              <w:t>Fall/Spring</w:t>
            </w:r>
            <w:r>
              <w:rPr>
                <w:rFonts w:ascii="Arial" w:eastAsia="Times New Roman" w:hAnsi="Arial" w:cs="Arial"/>
              </w:rPr>
              <w:t>;</w:t>
            </w:r>
          </w:p>
          <w:p w14:paraId="6D48B43B" w14:textId="7F430291" w:rsidR="00477969" w:rsidRDefault="00502900" w:rsidP="00477969">
            <w:pPr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Field Site</w:t>
            </w:r>
          </w:p>
        </w:tc>
      </w:tr>
      <w:tr w:rsidR="003A2DB9" w14:paraId="548DB615" w14:textId="77777777" w:rsidTr="00081894">
        <w:trPr>
          <w:jc w:val="center"/>
        </w:trPr>
        <w:tc>
          <w:tcPr>
            <w:tcW w:w="7735" w:type="dxa"/>
          </w:tcPr>
          <w:p w14:paraId="72C77E46" w14:textId="77777777" w:rsidR="003A2DB9" w:rsidRDefault="003A2DB9" w:rsidP="00081894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o assessed student </w:t>
            </w:r>
            <w:proofErr w:type="gramStart"/>
            <w:r>
              <w:rPr>
                <w:rFonts w:ascii="Arial" w:eastAsia="Times New Roman" w:hAnsi="Arial" w:cs="Arial"/>
              </w:rPr>
              <w:t>competence:</w:t>
            </w:r>
            <w:proofErr w:type="gramEnd"/>
          </w:p>
        </w:tc>
        <w:tc>
          <w:tcPr>
            <w:tcW w:w="1615" w:type="dxa"/>
          </w:tcPr>
          <w:p w14:paraId="6A442D60" w14:textId="5EDC9B76" w:rsidR="003A2DB9" w:rsidRDefault="00502900" w:rsidP="00477969">
            <w:pPr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BSW Field Instructor; BSW Field Coordinator</w:t>
            </w:r>
          </w:p>
        </w:tc>
      </w:tr>
      <w:tr w:rsidR="003A2DB9" w14:paraId="248477C5" w14:textId="77777777" w:rsidTr="00081894">
        <w:trPr>
          <w:jc w:val="center"/>
        </w:trPr>
        <w:tc>
          <w:tcPr>
            <w:tcW w:w="7735" w:type="dxa"/>
          </w:tcPr>
          <w:p w14:paraId="5B8F2748" w14:textId="77777777" w:rsidR="003A2DB9" w:rsidRDefault="003A2DB9" w:rsidP="00081894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1615" w:type="dxa"/>
          </w:tcPr>
          <w:p w14:paraId="1DE2E554" w14:textId="108AC787" w:rsidR="003A2DB9" w:rsidRDefault="00502900" w:rsidP="00477969">
            <w:pPr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 of 5 Score</w:t>
            </w:r>
          </w:p>
        </w:tc>
      </w:tr>
      <w:tr w:rsidR="003A2DB9" w14:paraId="022B246A" w14:textId="77777777" w:rsidTr="00081894">
        <w:trPr>
          <w:jc w:val="center"/>
        </w:trPr>
        <w:tc>
          <w:tcPr>
            <w:tcW w:w="7735" w:type="dxa"/>
          </w:tcPr>
          <w:p w14:paraId="4FB4BD33" w14:textId="77777777" w:rsidR="003A2DB9" w:rsidRDefault="003A2DB9" w:rsidP="00081894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1615" w:type="dxa"/>
          </w:tcPr>
          <w:p w14:paraId="63CB1D2D" w14:textId="18E3F09D" w:rsidR="003A2DB9" w:rsidRDefault="00502900" w:rsidP="00477969">
            <w:pPr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0%</w:t>
            </w:r>
          </w:p>
        </w:tc>
      </w:tr>
      <w:tr w:rsidR="003A2DB9" w14:paraId="31E727DB" w14:textId="77777777" w:rsidTr="00081894">
        <w:trPr>
          <w:jc w:val="center"/>
        </w:trPr>
        <w:tc>
          <w:tcPr>
            <w:tcW w:w="9350" w:type="dxa"/>
            <w:gridSpan w:val="2"/>
            <w:shd w:val="clear" w:color="auto" w:fill="E7E6E6" w:themeFill="background2"/>
          </w:tcPr>
          <w:p w14:paraId="1E5B5C0D" w14:textId="006BA83C" w:rsidR="003A2DB9" w:rsidRPr="00544D37" w:rsidRDefault="003A2DB9" w:rsidP="00081894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>Assessment Measure #</w:t>
            </w:r>
            <w:r>
              <w:rPr>
                <w:rFonts w:ascii="Arial" w:eastAsia="Times New Roman" w:hAnsi="Arial" w:cs="Arial"/>
                <w:b/>
              </w:rPr>
              <w:t>2</w:t>
            </w:r>
            <w:r w:rsidRPr="00544D37">
              <w:rPr>
                <w:rFonts w:ascii="Arial" w:eastAsia="Times New Roman" w:hAnsi="Arial" w:cs="Arial"/>
                <w:b/>
              </w:rPr>
              <w:t xml:space="preserve">: </w:t>
            </w:r>
            <w:r w:rsidR="00477969">
              <w:rPr>
                <w:rFonts w:ascii="Arial" w:eastAsia="Times New Roman" w:hAnsi="Arial" w:cs="Arial"/>
                <w:b/>
              </w:rPr>
              <w:t>BSW Field Symposium</w:t>
            </w:r>
          </w:p>
        </w:tc>
      </w:tr>
      <w:tr w:rsidR="00502900" w14:paraId="7317F931" w14:textId="77777777" w:rsidTr="00081894">
        <w:trPr>
          <w:jc w:val="center"/>
        </w:trPr>
        <w:tc>
          <w:tcPr>
            <w:tcW w:w="7735" w:type="dxa"/>
          </w:tcPr>
          <w:p w14:paraId="0BF0BAD4" w14:textId="77777777" w:rsidR="00502900" w:rsidRDefault="00502900" w:rsidP="00502900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(</w:t>
            </w:r>
            <w:proofErr w:type="spellStart"/>
            <w:r>
              <w:rPr>
                <w:rFonts w:ascii="Arial" w:eastAsia="Times New Roman" w:hAnsi="Arial" w:cs="Arial"/>
              </w:rPr>
              <w:t>ies</w:t>
            </w:r>
            <w:proofErr w:type="spellEnd"/>
            <w:r>
              <w:rPr>
                <w:rFonts w:ascii="Arial" w:eastAsia="Times New Roman" w:hAnsi="Arial" w:cs="Arial"/>
              </w:rPr>
              <w:t>) assessed:</w:t>
            </w:r>
          </w:p>
        </w:tc>
        <w:tc>
          <w:tcPr>
            <w:tcW w:w="1615" w:type="dxa"/>
          </w:tcPr>
          <w:p w14:paraId="2D3C0852" w14:textId="72D3D1E3" w:rsidR="00502900" w:rsidRDefault="00502900" w:rsidP="00502900">
            <w:pPr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-9</w:t>
            </w:r>
          </w:p>
        </w:tc>
      </w:tr>
      <w:tr w:rsidR="00502900" w14:paraId="55192BF0" w14:textId="77777777" w:rsidTr="00081894">
        <w:trPr>
          <w:jc w:val="center"/>
        </w:trPr>
        <w:tc>
          <w:tcPr>
            <w:tcW w:w="7735" w:type="dxa"/>
          </w:tcPr>
          <w:p w14:paraId="79BFD0F9" w14:textId="77777777" w:rsidR="00502900" w:rsidRDefault="00502900" w:rsidP="00502900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1615" w:type="dxa"/>
          </w:tcPr>
          <w:p w14:paraId="4EC0CA2E" w14:textId="4327E681" w:rsidR="00502900" w:rsidRDefault="00502900" w:rsidP="00502900">
            <w:pPr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KVSCA</w:t>
            </w:r>
          </w:p>
        </w:tc>
      </w:tr>
      <w:tr w:rsidR="00502900" w14:paraId="069FA52E" w14:textId="77777777" w:rsidTr="00081894">
        <w:trPr>
          <w:jc w:val="center"/>
        </w:trPr>
        <w:tc>
          <w:tcPr>
            <w:tcW w:w="7735" w:type="dxa"/>
          </w:tcPr>
          <w:p w14:paraId="41B77F3D" w14:textId="77777777" w:rsidR="00502900" w:rsidRDefault="00502900" w:rsidP="00502900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1615" w:type="dxa"/>
          </w:tcPr>
          <w:p w14:paraId="379913F6" w14:textId="4A80EBB6" w:rsidR="00502900" w:rsidRDefault="00502900" w:rsidP="007D6256">
            <w:pPr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3</w:t>
            </w:r>
            <w:r w:rsidRPr="00502900">
              <w:rPr>
                <w:rFonts w:ascii="Arial" w:eastAsia="Times New Roman" w:hAnsi="Arial" w:cs="Arial"/>
                <w:vertAlign w:val="superscript"/>
              </w:rPr>
              <w:t>th</w:t>
            </w:r>
            <w:r>
              <w:rPr>
                <w:rFonts w:ascii="Arial" w:eastAsia="Times New Roman" w:hAnsi="Arial" w:cs="Arial"/>
              </w:rPr>
              <w:t xml:space="preserve"> Week of </w:t>
            </w:r>
            <w:r w:rsidR="007D6256">
              <w:rPr>
                <w:rFonts w:ascii="Arial" w:eastAsia="Times New Roman" w:hAnsi="Arial" w:cs="Arial"/>
              </w:rPr>
              <w:t>Fall/</w:t>
            </w:r>
            <w:r>
              <w:rPr>
                <w:rFonts w:ascii="Arial" w:eastAsia="Times New Roman" w:hAnsi="Arial" w:cs="Arial"/>
              </w:rPr>
              <w:t>Spring</w:t>
            </w:r>
            <w:r w:rsidR="007D6256">
              <w:rPr>
                <w:rFonts w:ascii="Arial" w:eastAsia="Times New Roman" w:hAnsi="Arial" w:cs="Arial"/>
              </w:rPr>
              <w:t>; Field Site</w:t>
            </w:r>
          </w:p>
        </w:tc>
      </w:tr>
      <w:tr w:rsidR="00502900" w14:paraId="3F4CDD7E" w14:textId="77777777" w:rsidTr="00081894">
        <w:trPr>
          <w:jc w:val="center"/>
        </w:trPr>
        <w:tc>
          <w:tcPr>
            <w:tcW w:w="7735" w:type="dxa"/>
          </w:tcPr>
          <w:p w14:paraId="35907CE6" w14:textId="77777777" w:rsidR="00502900" w:rsidRDefault="00502900" w:rsidP="00502900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o assessed student </w:t>
            </w:r>
            <w:proofErr w:type="gramStart"/>
            <w:r>
              <w:rPr>
                <w:rFonts w:ascii="Arial" w:eastAsia="Times New Roman" w:hAnsi="Arial" w:cs="Arial"/>
              </w:rPr>
              <w:t>competence:</w:t>
            </w:r>
            <w:proofErr w:type="gramEnd"/>
          </w:p>
        </w:tc>
        <w:tc>
          <w:tcPr>
            <w:tcW w:w="1615" w:type="dxa"/>
          </w:tcPr>
          <w:p w14:paraId="03145D53" w14:textId="60CB0369" w:rsidR="00502900" w:rsidRDefault="00502900" w:rsidP="00502900">
            <w:pPr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ocial Work Faculty</w:t>
            </w:r>
          </w:p>
        </w:tc>
      </w:tr>
      <w:tr w:rsidR="00502900" w14:paraId="2979D216" w14:textId="77777777" w:rsidTr="00081894">
        <w:trPr>
          <w:jc w:val="center"/>
        </w:trPr>
        <w:tc>
          <w:tcPr>
            <w:tcW w:w="7735" w:type="dxa"/>
          </w:tcPr>
          <w:p w14:paraId="02DA084A" w14:textId="77777777" w:rsidR="00502900" w:rsidRDefault="00502900" w:rsidP="00502900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1615" w:type="dxa"/>
          </w:tcPr>
          <w:p w14:paraId="017CBD61" w14:textId="395D0D4B" w:rsidR="00502900" w:rsidRDefault="00502900" w:rsidP="00502900">
            <w:pPr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 of 5 Score</w:t>
            </w:r>
          </w:p>
        </w:tc>
      </w:tr>
      <w:tr w:rsidR="00502900" w14:paraId="30BAAB9F" w14:textId="77777777" w:rsidTr="00081894">
        <w:trPr>
          <w:jc w:val="center"/>
        </w:trPr>
        <w:tc>
          <w:tcPr>
            <w:tcW w:w="7735" w:type="dxa"/>
          </w:tcPr>
          <w:p w14:paraId="52743687" w14:textId="77777777" w:rsidR="00502900" w:rsidRDefault="00502900" w:rsidP="00502900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1615" w:type="dxa"/>
          </w:tcPr>
          <w:p w14:paraId="4F5CA88B" w14:textId="41D3B603" w:rsidR="00502900" w:rsidRDefault="00502900" w:rsidP="00502900">
            <w:pPr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0%</w:t>
            </w:r>
          </w:p>
        </w:tc>
      </w:tr>
    </w:tbl>
    <w:p w14:paraId="7A4DEB19" w14:textId="77777777" w:rsidR="003A2DB9" w:rsidRDefault="003A2DB9" w:rsidP="003A2DB9">
      <w:pPr>
        <w:tabs>
          <w:tab w:val="center" w:pos="7110"/>
        </w:tabs>
        <w:rPr>
          <w:rFonts w:ascii="Arial" w:hAnsi="Arial" w:cs="Arial"/>
          <w:b/>
          <w:bCs/>
        </w:rPr>
      </w:pPr>
    </w:p>
    <w:p w14:paraId="4BB2D09E" w14:textId="77777777" w:rsidR="003A2DB9" w:rsidRPr="003A2DB9" w:rsidRDefault="003A2DB9" w:rsidP="003A2DB9">
      <w:pPr>
        <w:rPr>
          <w:rFonts w:ascii="Arial" w:hAnsi="Arial" w:cs="Arial"/>
        </w:rPr>
      </w:pPr>
    </w:p>
    <w:p w14:paraId="048B85A8" w14:textId="77777777" w:rsidR="003A2DB9" w:rsidRPr="003A2DB9" w:rsidRDefault="003A2DB9" w:rsidP="003A2DB9">
      <w:pPr>
        <w:rPr>
          <w:rFonts w:ascii="Arial" w:hAnsi="Arial" w:cs="Arial"/>
        </w:rPr>
      </w:pPr>
    </w:p>
    <w:p w14:paraId="667FE725" w14:textId="77777777" w:rsidR="003A2DB9" w:rsidRPr="003A2DB9" w:rsidRDefault="003A2DB9" w:rsidP="003A2DB9">
      <w:pPr>
        <w:rPr>
          <w:rFonts w:ascii="Arial" w:hAnsi="Arial" w:cs="Arial"/>
        </w:rPr>
      </w:pPr>
    </w:p>
    <w:p w14:paraId="6F1D1069" w14:textId="77777777" w:rsidR="003A2DB9" w:rsidRDefault="003A2DB9" w:rsidP="003A2DB9">
      <w:pPr>
        <w:tabs>
          <w:tab w:val="center" w:pos="7110"/>
        </w:tabs>
        <w:rPr>
          <w:rFonts w:ascii="Arial" w:hAnsi="Arial" w:cs="Arial"/>
          <w:b/>
          <w:bCs/>
        </w:rPr>
      </w:pPr>
    </w:p>
    <w:p w14:paraId="33F48BBE" w14:textId="3E79C9F6" w:rsidR="003A2DB9" w:rsidRDefault="003A2DB9" w:rsidP="003A2DB9">
      <w:pPr>
        <w:tabs>
          <w:tab w:val="left" w:pos="186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</w:p>
    <w:p w14:paraId="23761A0F" w14:textId="77777777" w:rsidR="003A2DB9" w:rsidRDefault="003A2DB9" w:rsidP="003A2DB9">
      <w:pPr>
        <w:tabs>
          <w:tab w:val="center" w:pos="7110"/>
        </w:tabs>
        <w:rPr>
          <w:rFonts w:ascii="Arial" w:hAnsi="Arial" w:cs="Arial"/>
          <w:b/>
          <w:bCs/>
        </w:rPr>
      </w:pPr>
    </w:p>
    <w:p w14:paraId="175F7F4C" w14:textId="77777777" w:rsidR="003A2DB9" w:rsidRDefault="003A2DB9" w:rsidP="003A2DB9">
      <w:pPr>
        <w:tabs>
          <w:tab w:val="center" w:pos="7110"/>
        </w:tabs>
        <w:rPr>
          <w:rFonts w:ascii="Arial" w:hAnsi="Arial" w:cs="Arial"/>
          <w:b/>
          <w:bCs/>
        </w:rPr>
      </w:pPr>
    </w:p>
    <w:p w14:paraId="53113FE6" w14:textId="77777777" w:rsidR="003A2DB9" w:rsidRDefault="003A2DB9" w:rsidP="003A2DB9">
      <w:pPr>
        <w:tabs>
          <w:tab w:val="center" w:pos="7110"/>
        </w:tabs>
        <w:rPr>
          <w:rFonts w:ascii="Arial" w:eastAsia="Times New Roman" w:hAnsi="Arial" w:cs="Arial"/>
        </w:rPr>
        <w:sectPr w:rsidR="003A2DB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07085EE" w14:textId="5A258A74" w:rsidR="003A2DB9" w:rsidRDefault="00D0617D" w:rsidP="00F23CA6">
      <w:pPr>
        <w:tabs>
          <w:tab w:val="center" w:pos="7110"/>
        </w:tabs>
        <w:jc w:val="center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bCs/>
        </w:rPr>
        <w:lastRenderedPageBreak/>
        <w:t>BSW A</w:t>
      </w:r>
      <w:r w:rsidR="003A2DB9" w:rsidRPr="00B979F0">
        <w:rPr>
          <w:rFonts w:ascii="Arial" w:eastAsia="Times New Roman" w:hAnsi="Arial" w:cs="Arial"/>
          <w:b/>
          <w:bCs/>
        </w:rPr>
        <w:t xml:space="preserve">ssessment </w:t>
      </w:r>
      <w:r w:rsidR="003A2DB9">
        <w:rPr>
          <w:rFonts w:ascii="Arial" w:eastAsia="Times New Roman" w:hAnsi="Arial" w:cs="Arial"/>
          <w:b/>
          <w:bCs/>
        </w:rPr>
        <w:t>Data Collected during the Academic Year (</w:t>
      </w:r>
      <w:r w:rsidR="003A2DB9" w:rsidRPr="003A2DB9">
        <w:rPr>
          <w:rFonts w:ascii="Arial" w:eastAsia="Times New Roman" w:hAnsi="Arial" w:cs="Arial"/>
          <w:b/>
          <w:bCs/>
        </w:rPr>
        <w:t>2020-2021)</w:t>
      </w:r>
    </w:p>
    <w:p w14:paraId="07CEDB73" w14:textId="77777777" w:rsidR="003A2DB9" w:rsidRPr="00B979F0" w:rsidRDefault="003A2DB9" w:rsidP="003A2DB9">
      <w:pPr>
        <w:spacing w:after="0" w:line="360" w:lineRule="auto"/>
        <w:textAlignment w:val="baseline"/>
        <w:rPr>
          <w:rFonts w:ascii="Arial" w:eastAsia="Times New Roman" w:hAnsi="Arial" w:cs="Arial"/>
        </w:rPr>
      </w:pPr>
    </w:p>
    <w:tbl>
      <w:tblPr>
        <w:tblW w:w="127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52"/>
        <w:gridCol w:w="2790"/>
        <w:gridCol w:w="3060"/>
        <w:gridCol w:w="2970"/>
      </w:tblGrid>
      <w:tr w:rsidR="00F23CA6" w:rsidRPr="00B979F0" w14:paraId="3493679E" w14:textId="77777777" w:rsidTr="00D0617D">
        <w:tc>
          <w:tcPr>
            <w:tcW w:w="39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C5720B" w14:textId="77777777" w:rsidR="00F23CA6" w:rsidRPr="00B979F0" w:rsidRDefault="00F23CA6" w:rsidP="00081894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</w:t>
            </w: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279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B4CA5E" w14:textId="3FC7FA0E" w:rsidR="00F23CA6" w:rsidRPr="00B979F0" w:rsidRDefault="00D0617D" w:rsidP="00081894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  <w:b/>
                <w:bCs/>
              </w:rPr>
              <w:t xml:space="preserve">BSW </w:t>
            </w:r>
            <w:r w:rsidR="00F23CA6" w:rsidRPr="00B979F0">
              <w:rPr>
                <w:rFonts w:ascii="Arial" w:eastAsia="Times New Roman" w:hAnsi="Arial" w:cs="Arial"/>
                <w:b/>
                <w:bCs/>
              </w:rPr>
              <w:t xml:space="preserve">COMPETENCY BENCHMARK </w:t>
            </w:r>
            <w:r w:rsidR="00F23CA6">
              <w:rPr>
                <w:rFonts w:ascii="Arial" w:eastAsia="Times New Roman" w:hAnsi="Arial" w:cs="Arial"/>
                <w:b/>
                <w:bCs/>
              </w:rPr>
              <w:t>(%)</w:t>
            </w:r>
          </w:p>
        </w:tc>
        <w:tc>
          <w:tcPr>
            <w:tcW w:w="603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C43EBC" w14:textId="416DD51D" w:rsidR="00F23CA6" w:rsidRPr="00B979F0" w:rsidRDefault="00F23CA6" w:rsidP="00081894">
            <w:pPr>
              <w:spacing w:after="0" w:line="240" w:lineRule="auto"/>
              <w:ind w:right="-96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 xml:space="preserve">PERCENTAGE OF </w:t>
            </w:r>
            <w:r w:rsidR="00D0617D">
              <w:rPr>
                <w:rFonts w:ascii="Arial" w:eastAsia="Times New Roman" w:hAnsi="Arial" w:cs="Arial"/>
                <w:b/>
                <w:bCs/>
              </w:rPr>
              <w:t xml:space="preserve">BSW </w:t>
            </w:r>
            <w:r w:rsidRPr="00B979F0">
              <w:rPr>
                <w:rFonts w:ascii="Arial" w:eastAsia="Times New Roman" w:hAnsi="Arial" w:cs="Arial"/>
                <w:b/>
                <w:bCs/>
              </w:rPr>
              <w:t xml:space="preserve">STUDENTS ACHIEVING BENCHMARK </w:t>
            </w:r>
          </w:p>
          <w:p w14:paraId="5FA769D1" w14:textId="77777777" w:rsidR="00F23CA6" w:rsidRPr="00B979F0" w:rsidRDefault="00F23CA6" w:rsidP="00081894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</w:tr>
      <w:tr w:rsidR="00F23CA6" w:rsidRPr="00B979F0" w14:paraId="63A14F47" w14:textId="77777777" w:rsidTr="00D0617D">
        <w:tc>
          <w:tcPr>
            <w:tcW w:w="395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FAF96F" w14:textId="77777777" w:rsidR="00F23CA6" w:rsidRPr="00B979F0" w:rsidRDefault="00F23CA6" w:rsidP="00081894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83FD36A" w14:textId="77777777" w:rsidR="00F23CA6" w:rsidRPr="00B979F0" w:rsidRDefault="00F23CA6" w:rsidP="00081894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39E7D46" w14:textId="77777777" w:rsidR="00F23CA6" w:rsidRPr="00CB4479" w:rsidRDefault="00F23CA6" w:rsidP="00081894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</w:rPr>
            </w:pPr>
            <w:r w:rsidRPr="00CB4479">
              <w:rPr>
                <w:rFonts w:ascii="Arial" w:eastAsia="Times New Roman" w:hAnsi="Arial" w:cs="Arial"/>
                <w:b/>
                <w:bCs/>
                <w:sz w:val="20"/>
              </w:rPr>
              <w:t>Aggregate</w:t>
            </w:r>
          </w:p>
          <w:p w14:paraId="241B60ED" w14:textId="1C4D2D66" w:rsidR="00F23CA6" w:rsidRPr="00CB4479" w:rsidRDefault="00F23CA6" w:rsidP="0006510A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</w:rPr>
            </w:pPr>
            <w:r w:rsidRPr="00CB4479">
              <w:rPr>
                <w:rFonts w:ascii="Arial" w:eastAsia="Times New Roman" w:hAnsi="Arial" w:cs="Arial"/>
                <w:b/>
                <w:bCs/>
                <w:sz w:val="20"/>
              </w:rPr>
              <w:t xml:space="preserve">of </w:t>
            </w:r>
            <w:r w:rsidR="00D0617D">
              <w:rPr>
                <w:rFonts w:ascii="Arial" w:eastAsia="Times New Roman" w:hAnsi="Arial" w:cs="Arial"/>
                <w:b/>
                <w:bCs/>
                <w:sz w:val="20"/>
              </w:rPr>
              <w:t xml:space="preserve">BSW </w:t>
            </w:r>
            <w:r>
              <w:rPr>
                <w:rFonts w:ascii="Arial" w:eastAsia="Times New Roman" w:hAnsi="Arial" w:cs="Arial"/>
                <w:b/>
                <w:bCs/>
                <w:sz w:val="20"/>
              </w:rPr>
              <w:t>Students</w:t>
            </w:r>
            <w:r w:rsidRPr="00CB4479">
              <w:rPr>
                <w:rFonts w:ascii="Arial" w:eastAsia="Times New Roman" w:hAnsi="Arial" w:cs="Arial"/>
                <w:b/>
                <w:bCs/>
                <w:sz w:val="20"/>
              </w:rPr>
              <w:br/>
            </w:r>
            <w:r>
              <w:rPr>
                <w:rFonts w:ascii="Arial" w:eastAsia="Times New Roman" w:hAnsi="Arial" w:cs="Arial"/>
                <w:b/>
                <w:bCs/>
                <w:sz w:val="20"/>
              </w:rPr>
              <w:t xml:space="preserve">N = </w:t>
            </w:r>
            <w:r w:rsidR="0006510A">
              <w:rPr>
                <w:rFonts w:ascii="Arial" w:eastAsia="Times New Roman" w:hAnsi="Arial" w:cs="Arial"/>
                <w:b/>
                <w:bCs/>
                <w:sz w:val="20"/>
              </w:rPr>
              <w:t>14</w:t>
            </w:r>
          </w:p>
        </w:tc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9621A7F" w14:textId="06D81EE7" w:rsidR="00F23CA6" w:rsidRDefault="0006510A" w:rsidP="00081894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</w:rPr>
              <w:t>BSW Generalist Program</w:t>
            </w:r>
          </w:p>
          <w:p w14:paraId="21A7B808" w14:textId="4C42CA64" w:rsidR="00F23CA6" w:rsidRPr="00CB4479" w:rsidRDefault="00F23CA6" w:rsidP="00081894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</w:rPr>
            </w:pPr>
            <w:r w:rsidRPr="00CB4479">
              <w:rPr>
                <w:rFonts w:ascii="Arial" w:eastAsia="Times New Roman" w:hAnsi="Arial" w:cs="Arial"/>
                <w:b/>
                <w:bCs/>
                <w:sz w:val="18"/>
              </w:rPr>
              <w:t>(</w:t>
            </w:r>
            <w:r w:rsidR="0006510A">
              <w:rPr>
                <w:rFonts w:ascii="Arial" w:eastAsia="Times New Roman" w:hAnsi="Arial" w:cs="Arial"/>
                <w:b/>
                <w:bCs/>
                <w:sz w:val="18"/>
              </w:rPr>
              <w:t>In-Class Format</w:t>
            </w:r>
            <w:r w:rsidRPr="00CB4479">
              <w:rPr>
                <w:rFonts w:ascii="Arial" w:eastAsia="Times New Roman" w:hAnsi="Arial" w:cs="Arial"/>
                <w:b/>
                <w:bCs/>
                <w:sz w:val="18"/>
              </w:rPr>
              <w:t>)</w:t>
            </w:r>
          </w:p>
          <w:p w14:paraId="3A4BC161" w14:textId="2FB5EC4D" w:rsidR="00F23CA6" w:rsidRPr="00CB4479" w:rsidRDefault="0006510A" w:rsidP="00081894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</w:rPr>
              <w:t>N = 14</w:t>
            </w:r>
          </w:p>
        </w:tc>
      </w:tr>
      <w:tr w:rsidR="00F23CA6" w:rsidRPr="00B979F0" w14:paraId="634E9F65" w14:textId="77777777" w:rsidTr="0006510A">
        <w:tc>
          <w:tcPr>
            <w:tcW w:w="395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225771" w14:textId="77777777" w:rsidR="00F23CA6" w:rsidRPr="00B979F0" w:rsidRDefault="00F23CA6" w:rsidP="002F68F0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1: Demonstrate Ethical and Professional Behavior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1C813057" w14:textId="1634332F" w:rsidR="00F23CA6" w:rsidRPr="0006510A" w:rsidRDefault="0006510A" w:rsidP="00081894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</w:rPr>
            </w:pPr>
            <w:r w:rsidRPr="0006510A">
              <w:rPr>
                <w:rFonts w:ascii="Arial" w:eastAsia="Times New Roman" w:hAnsi="Arial" w:cs="Arial"/>
                <w:bCs/>
              </w:rPr>
              <w:t>80%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23284C7A" w14:textId="1D46CBB3" w:rsidR="00F23CA6" w:rsidRPr="0006510A" w:rsidRDefault="0006510A" w:rsidP="00081894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06510A">
              <w:rPr>
                <w:rFonts w:ascii="Arial" w:eastAsia="Times New Roman" w:hAnsi="Arial" w:cs="Arial"/>
              </w:rPr>
              <w:t>100%</w:t>
            </w:r>
          </w:p>
        </w:tc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5C0ABA1D" w14:textId="463BCC38" w:rsidR="00F23CA6" w:rsidRPr="0006510A" w:rsidRDefault="0006510A" w:rsidP="004E548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06510A">
              <w:rPr>
                <w:rFonts w:ascii="Arial" w:eastAsia="Times New Roman" w:hAnsi="Arial" w:cs="Arial"/>
              </w:rPr>
              <w:t>93.10%</w:t>
            </w:r>
          </w:p>
        </w:tc>
      </w:tr>
      <w:tr w:rsidR="00F23CA6" w:rsidRPr="00B979F0" w14:paraId="00084F00" w14:textId="77777777" w:rsidTr="0006510A">
        <w:tc>
          <w:tcPr>
            <w:tcW w:w="395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45BFD4" w14:textId="77777777" w:rsidR="00F23CA6" w:rsidRPr="00B979F0" w:rsidRDefault="00F23CA6" w:rsidP="002F68F0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2: Engage Diversity and Difference in Practice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DD1590" w14:textId="03FEBB01" w:rsidR="00F23CA6" w:rsidRPr="00B979F0" w:rsidRDefault="0006510A" w:rsidP="0006510A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06510A">
              <w:rPr>
                <w:rFonts w:ascii="Arial" w:eastAsia="Times New Roman" w:hAnsi="Arial" w:cs="Arial"/>
                <w:bCs/>
              </w:rPr>
              <w:t>80%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90FE37" w14:textId="542CBBE1" w:rsidR="00F23CA6" w:rsidRPr="00B979F0" w:rsidRDefault="0006510A" w:rsidP="0006510A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06510A">
              <w:rPr>
                <w:rFonts w:ascii="Arial" w:eastAsia="Times New Roman" w:hAnsi="Arial" w:cs="Arial"/>
              </w:rPr>
              <w:t>100%</w:t>
            </w:r>
          </w:p>
        </w:tc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757A11" w14:textId="44314563" w:rsidR="00F23CA6" w:rsidRPr="00B979F0" w:rsidRDefault="004E5483" w:rsidP="004E548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2.75%</w:t>
            </w:r>
          </w:p>
        </w:tc>
      </w:tr>
      <w:tr w:rsidR="00F23CA6" w:rsidRPr="00B979F0" w14:paraId="71ECB286" w14:textId="77777777" w:rsidTr="0006510A">
        <w:tc>
          <w:tcPr>
            <w:tcW w:w="395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CB6F77" w14:textId="77777777" w:rsidR="00F23CA6" w:rsidRPr="00B979F0" w:rsidRDefault="00F23CA6" w:rsidP="002F68F0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3: Advance Human Rights and Social, Economic, and Environmental Justice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801879" w14:textId="5E58D6ED" w:rsidR="00F23CA6" w:rsidRPr="00B979F0" w:rsidRDefault="0006510A" w:rsidP="0006510A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06510A">
              <w:rPr>
                <w:rFonts w:ascii="Arial" w:eastAsia="Times New Roman" w:hAnsi="Arial" w:cs="Arial"/>
                <w:bCs/>
              </w:rPr>
              <w:t>80%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37C52F" w14:textId="53307EB4" w:rsidR="00F23CA6" w:rsidRPr="00B979F0" w:rsidRDefault="0006510A" w:rsidP="0006510A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06510A">
              <w:rPr>
                <w:rFonts w:ascii="Arial" w:eastAsia="Times New Roman" w:hAnsi="Arial" w:cs="Arial"/>
              </w:rPr>
              <w:t>100%</w:t>
            </w:r>
          </w:p>
        </w:tc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944CDA" w14:textId="545F3264" w:rsidR="00F23CA6" w:rsidRPr="00B979F0" w:rsidRDefault="004E5483" w:rsidP="004E548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3.00%</w:t>
            </w:r>
          </w:p>
        </w:tc>
      </w:tr>
      <w:tr w:rsidR="00F23CA6" w:rsidRPr="00B979F0" w14:paraId="50824C41" w14:textId="77777777" w:rsidTr="0006510A">
        <w:tc>
          <w:tcPr>
            <w:tcW w:w="395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089BDE9" w14:textId="77777777" w:rsidR="00F23CA6" w:rsidRPr="00B979F0" w:rsidRDefault="00F23CA6" w:rsidP="002F68F0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4: Engage in Practice-informed Research and Research-informed Practice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47579A" w14:textId="113A1978" w:rsidR="00F23CA6" w:rsidRPr="00B979F0" w:rsidRDefault="0006510A" w:rsidP="0006510A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06510A">
              <w:rPr>
                <w:rFonts w:ascii="Arial" w:eastAsia="Times New Roman" w:hAnsi="Arial" w:cs="Arial"/>
                <w:bCs/>
              </w:rPr>
              <w:t>80%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F8A57B" w14:textId="0679A2AD" w:rsidR="00F23CA6" w:rsidRPr="00B979F0" w:rsidRDefault="0006510A" w:rsidP="0006510A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06510A">
              <w:rPr>
                <w:rFonts w:ascii="Arial" w:eastAsia="Times New Roman" w:hAnsi="Arial" w:cs="Arial"/>
              </w:rPr>
              <w:t>100%</w:t>
            </w:r>
          </w:p>
        </w:tc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F14729" w14:textId="62C22B00" w:rsidR="00F23CA6" w:rsidRPr="00B979F0" w:rsidRDefault="004E5483" w:rsidP="004E548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83.00%</w:t>
            </w:r>
          </w:p>
        </w:tc>
      </w:tr>
      <w:tr w:rsidR="00F23CA6" w:rsidRPr="00B979F0" w14:paraId="0AFC579D" w14:textId="77777777" w:rsidTr="0006510A">
        <w:tc>
          <w:tcPr>
            <w:tcW w:w="395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B42F08" w14:textId="77777777" w:rsidR="00F23CA6" w:rsidRPr="00B979F0" w:rsidRDefault="00F23CA6" w:rsidP="002F68F0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5: Engage in Policy Practice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7D2271" w14:textId="7CEFBC20" w:rsidR="00F23CA6" w:rsidRPr="00B979F0" w:rsidRDefault="0006510A" w:rsidP="0006510A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06510A">
              <w:rPr>
                <w:rFonts w:ascii="Arial" w:eastAsia="Times New Roman" w:hAnsi="Arial" w:cs="Arial"/>
                <w:bCs/>
              </w:rPr>
              <w:t>80%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9F2F68" w14:textId="03626DD0" w:rsidR="00F23CA6" w:rsidRPr="00B979F0" w:rsidRDefault="0006510A" w:rsidP="0006510A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06510A">
              <w:rPr>
                <w:rFonts w:ascii="Arial" w:eastAsia="Times New Roman" w:hAnsi="Arial" w:cs="Arial"/>
              </w:rPr>
              <w:t>100%</w:t>
            </w:r>
          </w:p>
        </w:tc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EA60E7" w14:textId="2FD737EF" w:rsidR="00F23CA6" w:rsidRPr="00B979F0" w:rsidRDefault="004E5483" w:rsidP="004E548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2.00%</w:t>
            </w:r>
          </w:p>
        </w:tc>
      </w:tr>
      <w:tr w:rsidR="00F23CA6" w:rsidRPr="00B979F0" w14:paraId="0FC098B4" w14:textId="77777777" w:rsidTr="0006510A">
        <w:tc>
          <w:tcPr>
            <w:tcW w:w="395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B9CA0D" w14:textId="77777777" w:rsidR="00F23CA6" w:rsidRPr="00B979F0" w:rsidRDefault="00F23CA6" w:rsidP="002F68F0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6: Engage with Individuals, Families, Groups, Organizations, and Communitie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89080D" w14:textId="141105EC" w:rsidR="00F23CA6" w:rsidRPr="00B979F0" w:rsidRDefault="0006510A" w:rsidP="0006510A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06510A">
              <w:rPr>
                <w:rFonts w:ascii="Arial" w:eastAsia="Times New Roman" w:hAnsi="Arial" w:cs="Arial"/>
                <w:bCs/>
              </w:rPr>
              <w:t>80%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069E75" w14:textId="721B896B" w:rsidR="00F23CA6" w:rsidRPr="00B979F0" w:rsidRDefault="0006510A" w:rsidP="0006510A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06510A">
              <w:rPr>
                <w:rFonts w:ascii="Arial" w:eastAsia="Times New Roman" w:hAnsi="Arial" w:cs="Arial"/>
              </w:rPr>
              <w:t>100%</w:t>
            </w:r>
          </w:p>
        </w:tc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F9D022" w14:textId="5361C962" w:rsidR="00F23CA6" w:rsidRPr="00B979F0" w:rsidRDefault="004E5483" w:rsidP="004E548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4.25%</w:t>
            </w:r>
          </w:p>
        </w:tc>
      </w:tr>
      <w:tr w:rsidR="00F23CA6" w:rsidRPr="00B979F0" w14:paraId="5FE732BD" w14:textId="77777777" w:rsidTr="0006510A">
        <w:tc>
          <w:tcPr>
            <w:tcW w:w="395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AEDD25" w14:textId="77777777" w:rsidR="00F23CA6" w:rsidRPr="00B979F0" w:rsidRDefault="00F23CA6" w:rsidP="002F68F0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7: Assess Individuals, Families, Groups, Organizations, and Communitie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66D7A4" w14:textId="6C1CF098" w:rsidR="00F23CA6" w:rsidRPr="00B979F0" w:rsidRDefault="0006510A" w:rsidP="0006510A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06510A">
              <w:rPr>
                <w:rFonts w:ascii="Arial" w:eastAsia="Times New Roman" w:hAnsi="Arial" w:cs="Arial"/>
                <w:bCs/>
              </w:rPr>
              <w:t>80%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6B8A70" w14:textId="2573CB4E" w:rsidR="00F23CA6" w:rsidRPr="00B979F0" w:rsidRDefault="0006510A" w:rsidP="0006510A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06510A">
              <w:rPr>
                <w:rFonts w:ascii="Arial" w:eastAsia="Times New Roman" w:hAnsi="Arial" w:cs="Arial"/>
              </w:rPr>
              <w:t>100%</w:t>
            </w:r>
          </w:p>
        </w:tc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AADF0D" w14:textId="6E6340AD" w:rsidR="00F23CA6" w:rsidRPr="00B979F0" w:rsidRDefault="004E5483" w:rsidP="004E548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3.75%</w:t>
            </w:r>
          </w:p>
        </w:tc>
      </w:tr>
      <w:tr w:rsidR="00F23CA6" w:rsidRPr="00B979F0" w14:paraId="555DAA0E" w14:textId="77777777" w:rsidTr="0006510A">
        <w:tc>
          <w:tcPr>
            <w:tcW w:w="395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392663C" w14:textId="77777777" w:rsidR="00F23CA6" w:rsidRPr="00B979F0" w:rsidRDefault="00F23CA6" w:rsidP="002F68F0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8: Intervene with Individuals, Families, Groups, Organizations, and Communitie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68E303" w14:textId="2D46EA76" w:rsidR="00F23CA6" w:rsidRPr="00B979F0" w:rsidRDefault="0006510A" w:rsidP="0006510A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06510A">
              <w:rPr>
                <w:rFonts w:ascii="Arial" w:eastAsia="Times New Roman" w:hAnsi="Arial" w:cs="Arial"/>
                <w:bCs/>
              </w:rPr>
              <w:t>80%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D9D469" w14:textId="664B2582" w:rsidR="00F23CA6" w:rsidRPr="00B979F0" w:rsidRDefault="0006510A" w:rsidP="0006510A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06510A">
              <w:rPr>
                <w:rFonts w:ascii="Arial" w:eastAsia="Times New Roman" w:hAnsi="Arial" w:cs="Arial"/>
              </w:rPr>
              <w:t>100%</w:t>
            </w:r>
          </w:p>
        </w:tc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B6B6AE" w14:textId="7064E901" w:rsidR="00F23CA6" w:rsidRPr="00B979F0" w:rsidRDefault="004E5483" w:rsidP="004E548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0.25%</w:t>
            </w:r>
          </w:p>
        </w:tc>
      </w:tr>
      <w:tr w:rsidR="00F23CA6" w:rsidRPr="00B979F0" w14:paraId="7A420B88" w14:textId="77777777" w:rsidTr="0006510A">
        <w:tc>
          <w:tcPr>
            <w:tcW w:w="395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51AB7D" w14:textId="77777777" w:rsidR="00F23CA6" w:rsidRPr="00B979F0" w:rsidRDefault="00F23CA6" w:rsidP="002F68F0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B979F0">
              <w:rPr>
                <w:rFonts w:ascii="Arial" w:eastAsia="Times New Roman" w:hAnsi="Arial" w:cs="Arial"/>
                <w:b/>
                <w:bCs/>
              </w:rPr>
              <w:t>Competency 9: Evaluate Practice with Individuals, Families, Groups, Organizations, and Communitie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2C8A11" w14:textId="149D726F" w:rsidR="00F23CA6" w:rsidRPr="00B979F0" w:rsidRDefault="0006510A" w:rsidP="0006510A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06510A">
              <w:rPr>
                <w:rFonts w:ascii="Arial" w:eastAsia="Times New Roman" w:hAnsi="Arial" w:cs="Arial"/>
                <w:bCs/>
              </w:rPr>
              <w:t>80%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B975BC" w14:textId="6BEAD294" w:rsidR="00F23CA6" w:rsidRPr="00B979F0" w:rsidRDefault="0006510A" w:rsidP="0006510A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06510A">
              <w:rPr>
                <w:rFonts w:ascii="Arial" w:eastAsia="Times New Roman" w:hAnsi="Arial" w:cs="Arial"/>
              </w:rPr>
              <w:t>100%</w:t>
            </w:r>
          </w:p>
        </w:tc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E672AE" w14:textId="2FF37B14" w:rsidR="00F23CA6" w:rsidRPr="00B979F0" w:rsidRDefault="004E5483" w:rsidP="004E548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92.00%</w:t>
            </w:r>
          </w:p>
        </w:tc>
      </w:tr>
    </w:tbl>
    <w:p w14:paraId="0A8BB390" w14:textId="77777777" w:rsidR="003A2DB9" w:rsidRPr="00B979F0" w:rsidRDefault="003A2DB9" w:rsidP="003A2DB9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</w:rPr>
      </w:pPr>
    </w:p>
    <w:p w14:paraId="755DD28B" w14:textId="77777777" w:rsidR="009C093A" w:rsidRDefault="007D6256"/>
    <w:sectPr w:rsidR="009C093A" w:rsidSect="003A2DB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0NrMAAksjMyNTEyUdpeDU4uLM/DyQAsNaAGKQ7X8sAAAA"/>
  </w:docVars>
  <w:rsids>
    <w:rsidRoot w:val="003A2DB9"/>
    <w:rsid w:val="0006510A"/>
    <w:rsid w:val="002A0233"/>
    <w:rsid w:val="002F68F0"/>
    <w:rsid w:val="003A2DB9"/>
    <w:rsid w:val="00477969"/>
    <w:rsid w:val="004E5483"/>
    <w:rsid w:val="00502900"/>
    <w:rsid w:val="007D6256"/>
    <w:rsid w:val="00BD462F"/>
    <w:rsid w:val="00D0617D"/>
    <w:rsid w:val="00DA33F1"/>
    <w:rsid w:val="00F23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B423E"/>
  <w15:chartTrackingRefBased/>
  <w15:docId w15:val="{2E804747-EAE2-42B0-A1D8-1407A3577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2D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2D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</dc:creator>
  <cp:keywords/>
  <dc:description/>
  <cp:lastModifiedBy>Barbara</cp:lastModifiedBy>
  <cp:revision>3</cp:revision>
  <dcterms:created xsi:type="dcterms:W3CDTF">2022-06-05T22:52:00Z</dcterms:created>
  <dcterms:modified xsi:type="dcterms:W3CDTF">2022-06-05T22:54:00Z</dcterms:modified>
</cp:coreProperties>
</file>